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E6C6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CE6C6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E501D7" w:rsidR="007B4A91" w:rsidRDefault="001F4087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s many players as you can and get many points.</w:t>
      </w:r>
    </w:p>
    <w:p w14:paraId="3D632C61" w14:textId="77777777" w:rsidR="007B4A91" w:rsidRDefault="00CE6C6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445C9749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F24AF2D" w14:textId="779F1B3F" w:rsidR="001F4087" w:rsidRDefault="001F4087" w:rsidP="001F4087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the game is about doing challenges to get points and then using those points to buy weapons for fighting and getting the most points to win against your friends.</w:t>
      </w:r>
    </w:p>
    <w:p w14:paraId="6102F988" w14:textId="4E5F9825" w:rsidR="007B4A91" w:rsidRDefault="00CE6C6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E6C6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E6C6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E637D36" w:rsidR="007B4A91" w:rsidRDefault="001F408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287633B" w:rsidR="007B4A91" w:rsidRDefault="001F408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Challenges,Fight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and earn point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362A1D6" w:rsidR="007B4A91" w:rsidRDefault="007B4A91" w:rsidP="001F408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CF0A5B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9849DC0" w:rsidR="007B4A91" w:rsidRDefault="001F408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PC’s</w:t>
            </w:r>
            <w:r>
              <w:rPr>
                <w:sz w:val="28"/>
                <w:szCs w:val="28"/>
              </w:rPr>
              <w:br/>
              <w:t>(Robot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1318B4" w:rsidR="007B4A91" w:rsidRDefault="001F408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stop the player from killing and earning poin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E6C6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E6C6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E6C6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E6C6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5D42E3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7FEAE28" w14:textId="77777777" w:rsidR="00CE6C6C" w:rsidRDefault="00CE6C6C">
      <w:pPr>
        <w:rPr>
          <w:sz w:val="28"/>
          <w:szCs w:val="28"/>
        </w:rPr>
      </w:pPr>
    </w:p>
    <w:p w14:paraId="23D1CA5B" w14:textId="265A008F" w:rsidR="00CE6C6C" w:rsidRDefault="00CE6C6C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t is </w:t>
      </w:r>
      <w:proofErr w:type="spellStart"/>
      <w:r>
        <w:rPr>
          <w:sz w:val="28"/>
          <w:szCs w:val="28"/>
        </w:rPr>
        <w:t>upto</w:t>
      </w:r>
      <w:proofErr w:type="spellEnd"/>
      <w:r>
        <w:rPr>
          <w:sz w:val="28"/>
          <w:szCs w:val="28"/>
        </w:rPr>
        <w:t xml:space="preserve"> the player to choose the game difficulty, </w:t>
      </w:r>
      <w:proofErr w:type="spellStart"/>
      <w:r>
        <w:rPr>
          <w:sz w:val="28"/>
          <w:szCs w:val="28"/>
        </w:rPr>
        <w:t>th</w:t>
      </w:r>
      <w:proofErr w:type="spellEnd"/>
      <w:r>
        <w:rPr>
          <w:sz w:val="28"/>
          <w:szCs w:val="28"/>
        </w:rPr>
        <w:t xml:space="preserve"> background and the amount of NPC’s the player wants.</w:t>
      </w:r>
    </w:p>
    <w:p w14:paraId="24B987DE" w14:textId="488F82AA" w:rsidR="007B4A91" w:rsidRDefault="00CE6C6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F4087"/>
    <w:rsid w:val="00556965"/>
    <w:rsid w:val="007B4A91"/>
    <w:rsid w:val="00CE6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oj Lila</dc:creator>
  <cp:lastModifiedBy>Saroj Lila</cp:lastModifiedBy>
  <cp:revision>2</cp:revision>
  <dcterms:created xsi:type="dcterms:W3CDTF">2021-12-17T14:48:00Z</dcterms:created>
  <dcterms:modified xsi:type="dcterms:W3CDTF">2021-12-17T14:48:00Z</dcterms:modified>
</cp:coreProperties>
</file>